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D5787" w14:textId="3A3BA9BD" w:rsidR="009A71BA" w:rsidRDefault="00F20C52" w:rsidP="009A71BA">
      <w:r>
        <w:rPr>
          <w:b/>
          <w:bCs/>
        </w:rPr>
        <w:t>Konkretna p</w:t>
      </w:r>
      <w:r w:rsidR="009A71BA">
        <w:rPr>
          <w:b/>
          <w:bCs/>
        </w:rPr>
        <w:t>onazorila za razvoj zgodnjih matematičnih pojmov</w:t>
      </w:r>
    </w:p>
    <w:p w14:paraId="68644C1D" w14:textId="286AFA99" w:rsidR="00B81CBF" w:rsidRDefault="00B81CBF" w:rsidP="009A71BA"/>
    <w:p w14:paraId="2B1C7D40" w14:textId="7595EDE3" w:rsidR="009A71BA" w:rsidRPr="009A71BA" w:rsidRDefault="009A71BA" w:rsidP="009A71BA">
      <w:r>
        <w:t>Zaradi razvojnih specifik mlajših učencev je aktivnosti potrebno izvajati na konkretnem nivoju z uporabo ustreznih ponazoril. Posebej na tem področju izstopa matematika, ki jo, kot visoko abstraktno vedo</w:t>
      </w:r>
      <w:r w:rsidR="00C07F88">
        <w:t>,</w:t>
      </w:r>
      <w:r>
        <w:t xml:space="preserve"> mlajšim lahko prikažemo izkušenjsko le skozi ponazorila. </w:t>
      </w:r>
      <w:r w:rsidR="00F20C52">
        <w:t xml:space="preserve">Terminologija na tem področju je neusklajena, uporablja se množica izrazov oz. didaktičnih pripomočkov, didaktičnih sredstev,  učnih sredstev do (konkretnih) ponazoril. Običajno je termin konkretna ponazorila rezerviran za tista didaktična sredstva, ki učencem pomagajo razviti abstraktne pojme. </w:t>
      </w:r>
      <w:r>
        <w:t xml:space="preserve">V slovenskem prostoru so se nekatera ponazorila že dobro uveljavila (npr. link kocke, </w:t>
      </w:r>
      <w:r w:rsidR="00F20C52">
        <w:t xml:space="preserve">modeli teles, </w:t>
      </w:r>
      <w:proofErr w:type="spellStart"/>
      <w:r>
        <w:t>Dienesove</w:t>
      </w:r>
      <w:proofErr w:type="spellEnd"/>
      <w:r>
        <w:t xml:space="preserve"> kocke), nekatera pa šele iščejo mesto (npr. </w:t>
      </w:r>
      <w:proofErr w:type="spellStart"/>
      <w:r w:rsidR="00C07F88">
        <w:t>geoplošča</w:t>
      </w:r>
      <w:proofErr w:type="spellEnd"/>
      <w:r w:rsidR="00C07F88">
        <w:t xml:space="preserve">, </w:t>
      </w:r>
      <w:r>
        <w:t>ploščice za vzorčke</w:t>
      </w:r>
      <w:r w:rsidR="00F20C52">
        <w:t xml:space="preserve">, </w:t>
      </w:r>
      <w:proofErr w:type="spellStart"/>
      <w:r w:rsidR="00F20C52">
        <w:t>Cuisenairove</w:t>
      </w:r>
      <w:proofErr w:type="spellEnd"/>
      <w:r w:rsidR="00F20C52">
        <w:t xml:space="preserve"> paličice</w:t>
      </w:r>
      <w:r>
        <w:t>). V prispevku bodo ponazorila predstavljena skozi konkretne primere uporabe pri razvoju matematičnih pojmov. Podane bodo smernice za učinkovito uporabo</w:t>
      </w:r>
      <w:r w:rsidR="00C07F88">
        <w:t xml:space="preserve"> in priporočila za izbiro primernih ponazoril</w:t>
      </w:r>
      <w:r w:rsidR="00E15A1C">
        <w:t xml:space="preserve"> (npr. pri geometriji)</w:t>
      </w:r>
      <w:r w:rsidR="00C07F88">
        <w:t>. N</w:t>
      </w:r>
      <w:r>
        <w:t xml:space="preserve">akazane </w:t>
      </w:r>
      <w:r w:rsidR="00C07F88">
        <w:t>bodo tudi nekatere</w:t>
      </w:r>
      <w:r>
        <w:t xml:space="preserve"> pasti</w:t>
      </w:r>
      <w:r w:rsidR="00C07F88">
        <w:t xml:space="preserve"> poučevanja, kjer sicer učinkovito ponazorilo (npr. </w:t>
      </w:r>
      <w:proofErr w:type="spellStart"/>
      <w:r w:rsidR="00C07F88">
        <w:t>stotični</w:t>
      </w:r>
      <w:proofErr w:type="spellEnd"/>
      <w:r w:rsidR="00C07F88">
        <w:t xml:space="preserve"> kvadrat) lahko uporabimo na načine, ki razvoj matematičnih pojmov zavirajo.</w:t>
      </w:r>
      <w:r>
        <w:t xml:space="preserve"> Omejili se bomo na </w:t>
      </w:r>
      <w:proofErr w:type="spellStart"/>
      <w:r>
        <w:t>t.i</w:t>
      </w:r>
      <w:proofErr w:type="spellEnd"/>
      <w:r>
        <w:t xml:space="preserve">. zgodnje matematične pojme, ki so razvijani na razredni stopnji, a nakazali tudi možnosti uporabe v višjih razredih. </w:t>
      </w:r>
      <w:r w:rsidR="00C07F88">
        <w:t xml:space="preserve">Na tem področju bomo pokazali kako razvijati algebrsko razmišljanje z uporabo ploščic za vzorčke. Posebna pozornost bo namenjena razvoju pojma števil, kjer uporabljamo </w:t>
      </w:r>
      <w:proofErr w:type="spellStart"/>
      <w:r w:rsidR="00C07F88">
        <w:t>t.i</w:t>
      </w:r>
      <w:proofErr w:type="spellEnd"/>
      <w:r w:rsidR="00C07F88">
        <w:t>. števna ponazorila (npr. krožce), a tudi zvezna/neštevna pona</w:t>
      </w:r>
      <w:r w:rsidR="00E15A1C">
        <w:t>zor</w:t>
      </w:r>
      <w:r w:rsidR="00C07F88">
        <w:t xml:space="preserve">ila (npr. </w:t>
      </w:r>
      <w:proofErr w:type="spellStart"/>
      <w:r w:rsidR="00C07F88">
        <w:t>Cuisenairove</w:t>
      </w:r>
      <w:proofErr w:type="spellEnd"/>
      <w:r w:rsidR="00C07F88">
        <w:t xml:space="preserve"> ploščice)</w:t>
      </w:r>
      <w:r w:rsidR="00E062A8">
        <w:t xml:space="preserve"> in ponazorila</w:t>
      </w:r>
      <w:r w:rsidR="00E15A1C">
        <w:t xml:space="preserve"> </w:t>
      </w:r>
      <w:r w:rsidR="00E15A1C">
        <w:t>Dodatno se bomo seznanili z nekaterimi prosto dostopnimi virtualnimi ponazorili</w:t>
      </w:r>
      <w:r w:rsidR="00E15A1C">
        <w:t xml:space="preserve"> in spoznanji o uporabi le-teh v mlajšem obdobju.</w:t>
      </w:r>
    </w:p>
    <w:sectPr w:rsidR="009A71BA" w:rsidRPr="009A71B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TMwNrAwMTQxszBV0lEKTi0uzszPAykwrAUA+RT2wywAAAA="/>
  </w:docVars>
  <w:rsids>
    <w:rsidRoot w:val="009A71BA"/>
    <w:rsid w:val="009A71BA"/>
    <w:rsid w:val="00A11A5F"/>
    <w:rsid w:val="00B81CBF"/>
    <w:rsid w:val="00C07F88"/>
    <w:rsid w:val="00CB3F3F"/>
    <w:rsid w:val="00D05858"/>
    <w:rsid w:val="00E062A8"/>
    <w:rsid w:val="00E15A1C"/>
    <w:rsid w:val="00F20C5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FDCF8"/>
  <w15:chartTrackingRefBased/>
  <w15:docId w15:val="{93653F70-2478-415F-B658-2ED8495F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A71BA"/>
    <w:pPr>
      <w:spacing w:after="0" w:line="240" w:lineRule="auto"/>
    </w:pPr>
    <w:rPr>
      <w:rFonts w:ascii="Calibri" w:hAnsi="Calibri" w:cs="Calibri"/>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52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64</Words>
  <Characters>1505</Characters>
  <Application>Microsoft Office Word</Application>
  <DocSecurity>0</DocSecurity>
  <Lines>12</Lines>
  <Paragraphs>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Lipovec</dc:creator>
  <cp:keywords/>
  <dc:description/>
  <cp:lastModifiedBy>Alenka Lipovec</cp:lastModifiedBy>
  <cp:revision>1</cp:revision>
  <dcterms:created xsi:type="dcterms:W3CDTF">2021-12-23T15:13:00Z</dcterms:created>
  <dcterms:modified xsi:type="dcterms:W3CDTF">2021-12-23T15:37:00Z</dcterms:modified>
</cp:coreProperties>
</file>